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F8CC6" w14:textId="3A00CCCE" w:rsidR="00383299" w:rsidRPr="005A3C1B" w:rsidRDefault="00383299" w:rsidP="00383299">
      <w:pPr>
        <w:pStyle w:val="Title"/>
        <w:pBdr>
          <w:bottom w:val="single" w:sz="8" w:space="4" w:color="4472C4" w:themeColor="accent1"/>
        </w:pBdr>
        <w:spacing w:after="300" w:line="360" w:lineRule="auto"/>
        <w:rPr>
          <w:rFonts w:asciiTheme="majorBidi" w:hAnsiTheme="majorBidi"/>
          <w:b/>
          <w:bCs/>
          <w:color w:val="2F5496" w:themeColor="accent1" w:themeShade="BF"/>
          <w:spacing w:val="5"/>
          <w:sz w:val="24"/>
          <w:szCs w:val="24"/>
          <w14:ligatures w14:val="none"/>
        </w:rPr>
      </w:pPr>
      <w:bookmarkStart w:id="0" w:name="_Hlk192601171"/>
      <w:r w:rsidRPr="005A3C1B">
        <w:rPr>
          <w:rFonts w:asciiTheme="majorBidi" w:hAnsiTheme="majorBidi"/>
          <w:b/>
          <w:bCs/>
          <w:color w:val="2F5496" w:themeColor="accent1" w:themeShade="BF"/>
          <w:spacing w:val="5"/>
          <w:sz w:val="24"/>
          <w:szCs w:val="24"/>
          <w14:ligatures w14:val="none"/>
        </w:rPr>
        <w:t>Instructor 5 - Dialogue 5 for Projectile Motion, Exercise 1</w:t>
      </w:r>
    </w:p>
    <w:p w14:paraId="40791932" w14:textId="2AD77376" w:rsidR="00DE389A" w:rsidRPr="00D525F8" w:rsidRDefault="00DE389A" w:rsidP="00DE389A">
      <w:pPr>
        <w:spacing w:before="100" w:beforeAutospacing="1" w:after="100" w:afterAutospacing="1" w:line="360" w:lineRule="auto"/>
        <w:rPr>
          <w:rFonts w:asciiTheme="majorBidi" w:eastAsia="Times New Roman" w:hAnsiTheme="majorBidi" w:cstheme="majorBidi"/>
          <w:sz w:val="24"/>
          <w:szCs w:val="24"/>
        </w:rPr>
      </w:pPr>
      <w:bookmarkStart w:id="1" w:name="_Hlk192663717"/>
      <w:r w:rsidRPr="00D525F8">
        <w:rPr>
          <w:rFonts w:asciiTheme="majorBidi" w:eastAsia="Times New Roman" w:hAnsiTheme="majorBidi" w:cstheme="majorBidi"/>
          <w:b/>
          <w:bCs/>
          <w:sz w:val="24"/>
          <w:szCs w:val="24"/>
        </w:rPr>
        <w:t>Instructor</w:t>
      </w:r>
      <w:bookmarkEnd w:id="1"/>
      <w:r w:rsidRPr="00D525F8">
        <w:rPr>
          <w:rFonts w:asciiTheme="majorBidi" w:eastAsia="Times New Roman" w:hAnsiTheme="majorBidi" w:cstheme="majorBidi"/>
          <w:b/>
          <w:bCs/>
          <w:sz w:val="24"/>
          <w:szCs w:val="24"/>
        </w:rPr>
        <w:t xml:space="preserve"> Prompt: </w:t>
      </w:r>
      <w:r w:rsidRPr="00D525F8">
        <w:rPr>
          <w:rFonts w:asciiTheme="majorBidi" w:eastAsia="Times New Roman" w:hAnsiTheme="majorBidi" w:cstheme="majorBidi"/>
          <w:sz w:val="24"/>
          <w:szCs w:val="24"/>
        </w:rPr>
        <w:t>Look and classify this physics exercise</w:t>
      </w:r>
    </w:p>
    <w:bookmarkEnd w:id="0"/>
    <w:p w14:paraId="5CE77E30" w14:textId="77777777" w:rsidR="00F605C4" w:rsidRPr="00D525F8" w:rsidRDefault="00000000">
      <w:pPr>
        <w:spacing w:before="100" w:beforeAutospacing="1" w:after="100" w:afterAutospacing="1" w:line="360" w:lineRule="auto"/>
        <w:rPr>
          <w:rFonts w:asciiTheme="majorBidi" w:eastAsia="Times New Roman" w:hAnsiTheme="majorBidi" w:cstheme="majorBidi"/>
          <w:b/>
          <w:bCs/>
          <w:sz w:val="24"/>
          <w:szCs w:val="24"/>
        </w:rPr>
      </w:pPr>
      <w:r w:rsidRPr="00D525F8">
        <w:rPr>
          <w:rFonts w:asciiTheme="majorBidi" w:hAnsiTheme="majorBidi" w:cstheme="majorBidi"/>
          <w:noProof/>
          <w:sz w:val="24"/>
          <w:szCs w:val="24"/>
        </w:rPr>
        <w:drawing>
          <wp:inline distT="0" distB="0" distL="0" distR="0" wp14:anchorId="477F569C" wp14:editId="7B2A8A1E">
            <wp:extent cx="5486400" cy="4575810"/>
            <wp:effectExtent l="0" t="0" r="0" b="0"/>
            <wp:docPr id="1324567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67483" name="Picture 1"/>
                    <pic:cNvPicPr>
                      <a:picLocks noChangeAspect="1"/>
                    </pic:cNvPicPr>
                  </pic:nvPicPr>
                  <pic:blipFill>
                    <a:blip r:embed="rId7"/>
                    <a:stretch>
                      <a:fillRect/>
                    </a:stretch>
                  </pic:blipFill>
                  <pic:spPr>
                    <a:xfrm>
                      <a:off x="0" y="0"/>
                      <a:ext cx="5486400" cy="4575810"/>
                    </a:xfrm>
                    <a:prstGeom prst="rect">
                      <a:avLst/>
                    </a:prstGeom>
                  </pic:spPr>
                </pic:pic>
              </a:graphicData>
            </a:graphic>
          </wp:inline>
        </w:drawing>
      </w:r>
    </w:p>
    <w:p w14:paraId="4661E71F"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Meta:</w:t>
      </w:r>
      <w:r w:rsidRPr="00D525F8">
        <w:rPr>
          <w:rFonts w:asciiTheme="majorBidi" w:eastAsia="Times New Roman" w:hAnsiTheme="majorBidi" w:cstheme="majorBidi"/>
          <w:sz w:val="24"/>
          <w:szCs w:val="24"/>
        </w:rPr>
        <w:t xml:space="preserve"> This physics exercise is classified as a projectile motion problem, specifically dealing with the trajectory of an object under gravity and finding various parameters such as height, speed, and time.</w:t>
      </w:r>
    </w:p>
    <w:p w14:paraId="34EC648F" w14:textId="24821B72"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 Annotation:</w:t>
      </w:r>
      <w:r w:rsidR="000B3985" w:rsidRPr="00D525F8">
        <w:rPr>
          <w:rFonts w:asciiTheme="majorBidi" w:eastAsia="Times New Roman" w:hAnsiTheme="majorBidi" w:cstheme="majorBidi"/>
          <w:b/>
          <w:bCs/>
          <w:sz w:val="24"/>
          <w:szCs w:val="24"/>
        </w:rPr>
        <w:t xml:space="preserve"> </w:t>
      </w:r>
      <w:r w:rsidR="00D525F8">
        <w:rPr>
          <w:rFonts w:asciiTheme="majorBidi" w:eastAsia="Times New Roman" w:hAnsiTheme="majorBidi" w:cstheme="majorBidi"/>
          <w:b/>
          <w:bCs/>
          <w:sz w:val="24"/>
          <w:szCs w:val="24"/>
        </w:rPr>
        <w:t xml:space="preserve">NA </w:t>
      </w:r>
      <w:r w:rsidR="00D525F8" w:rsidRPr="00D525F8">
        <w:rPr>
          <w:rFonts w:asciiTheme="majorBidi" w:eastAsia="Times New Roman" w:hAnsiTheme="majorBidi" w:cstheme="majorBidi"/>
          <w:sz w:val="24"/>
          <w:szCs w:val="24"/>
        </w:rPr>
        <w:t>(it indicates no comment on the Meta answer.)</w:t>
      </w:r>
    </w:p>
    <w:p w14:paraId="6BDA82AF" w14:textId="77777777" w:rsidR="00F605C4" w:rsidRPr="00D525F8" w:rsidRDefault="00000000">
      <w:pPr>
        <w:spacing w:before="100" w:beforeAutospacing="1" w:after="100" w:afterAutospacing="1" w:line="360" w:lineRule="auto"/>
        <w:rPr>
          <w:rFonts w:asciiTheme="majorBidi" w:eastAsia="Times New Roman" w:hAnsiTheme="majorBidi" w:cstheme="majorBidi"/>
          <w:b/>
          <w:bCs/>
          <w:sz w:val="24"/>
          <w:szCs w:val="24"/>
        </w:rPr>
      </w:pPr>
      <w:r>
        <w:rPr>
          <w:rFonts w:asciiTheme="majorBidi" w:eastAsia="Times New Roman" w:hAnsiTheme="majorBidi" w:cstheme="majorBidi"/>
          <w:sz w:val="24"/>
          <w:szCs w:val="24"/>
        </w:rPr>
        <w:pict w14:anchorId="2A018CDF">
          <v:rect id="_x0000_i1025" style="width:0;height:1.5pt" o:hralign="center" o:hrstd="t" o:hr="t" fillcolor="#a0a0a0" stroked="f"/>
        </w:pict>
      </w:r>
    </w:p>
    <w:p w14:paraId="38D47161"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 xml:space="preserve">User: </w:t>
      </w:r>
      <w:r w:rsidRPr="00D525F8">
        <w:rPr>
          <w:rFonts w:asciiTheme="majorBidi" w:eastAsia="Times New Roman" w:hAnsiTheme="majorBidi" w:cstheme="majorBidi"/>
          <w:sz w:val="24"/>
          <w:szCs w:val="24"/>
        </w:rPr>
        <w:t>Identify all the key variables and parameters mentioned in the problem statement and specify if it is given value, unknown, or a constant value:</w:t>
      </w:r>
    </w:p>
    <w:p w14:paraId="490E6F2E"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lastRenderedPageBreak/>
        <w:t>Meta:</w:t>
      </w:r>
      <w:r w:rsidRPr="00D525F8">
        <w:rPr>
          <w:rFonts w:asciiTheme="majorBidi" w:eastAsia="Times New Roman" w:hAnsiTheme="majorBidi" w:cstheme="majorBidi"/>
          <w:sz w:val="24"/>
          <w:szCs w:val="24"/>
        </w:rPr>
        <w:t xml:space="preserve"> The key variables and parameters mentioned in the problem statement are:</w:t>
      </w:r>
    </w:p>
    <w:p w14:paraId="49CC027D" w14:textId="77777777" w:rsidR="00F605C4" w:rsidRPr="00D525F8"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Initial speed (v₀) = 42.0 m/s (given value)</w:t>
      </w:r>
    </w:p>
    <w:p w14:paraId="328859E4" w14:textId="77777777" w:rsidR="00F605C4" w:rsidRPr="00D525F8"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Angle of projection (θ) = 60.00° (given value)</w:t>
      </w:r>
    </w:p>
    <w:p w14:paraId="33ED498F" w14:textId="77777777" w:rsidR="00F605C4" w:rsidRPr="00D525F8"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Time of flight (t) = 5.50 s (given value)</w:t>
      </w:r>
    </w:p>
    <w:p w14:paraId="312BC299" w14:textId="77777777" w:rsidR="00F605C4" w:rsidRPr="00D525F8"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Height of cliff (h) = unknown</w:t>
      </w:r>
    </w:p>
    <w:p w14:paraId="76D544A4" w14:textId="77777777" w:rsidR="00F605C4" w:rsidRPr="00D525F8"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Speed just before impact at A (vf) = unknown</w:t>
      </w:r>
    </w:p>
    <w:p w14:paraId="6EB73858" w14:textId="77777777" w:rsidR="00F605C4" w:rsidRPr="00D525F8"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Maximum height reached above ground (Hmax) = unknown</w:t>
      </w:r>
    </w:p>
    <w:p w14:paraId="05F9700C"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The acceleration due to gravity, g, is a constant value that will be used but not explicitly stated, as it's assumed knowledge for this type of physics question.</w:t>
      </w:r>
    </w:p>
    <w:p w14:paraId="3EE46D47" w14:textId="77777777" w:rsidR="00D525F8" w:rsidRPr="00D525F8" w:rsidRDefault="00D525F8" w:rsidP="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 xml:space="preserve">Instructor Annotation: </w:t>
      </w:r>
      <w:r>
        <w:rPr>
          <w:rFonts w:asciiTheme="majorBidi" w:eastAsia="Times New Roman" w:hAnsiTheme="majorBidi" w:cstheme="majorBidi"/>
          <w:b/>
          <w:bCs/>
          <w:sz w:val="24"/>
          <w:szCs w:val="24"/>
        </w:rPr>
        <w:t xml:space="preserve">NA </w:t>
      </w:r>
      <w:r w:rsidRPr="00D525F8">
        <w:rPr>
          <w:rFonts w:asciiTheme="majorBidi" w:eastAsia="Times New Roman" w:hAnsiTheme="majorBidi" w:cstheme="majorBidi"/>
          <w:sz w:val="24"/>
          <w:szCs w:val="24"/>
        </w:rPr>
        <w:t>(it indicates no comment on the Meta answer.)</w:t>
      </w:r>
    </w:p>
    <w:p w14:paraId="008EA281" w14:textId="77777777" w:rsidR="00F605C4" w:rsidRPr="00D525F8"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1886171D">
          <v:rect id="_x0000_i1026" style="width:0;height:1.5pt" o:hralign="center" o:hrstd="t" o:hr="t" fillcolor="#a0a0a0" stroked="f"/>
        </w:pict>
      </w:r>
    </w:p>
    <w:p w14:paraId="7AFCCD0E" w14:textId="00044094" w:rsidR="00F605C4" w:rsidRPr="00D525F8" w:rsidRDefault="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D525F8">
        <w:rPr>
          <w:rFonts w:asciiTheme="majorBidi" w:eastAsia="Times New Roman" w:hAnsiTheme="majorBidi" w:cstheme="majorBidi"/>
          <w:b/>
          <w:bCs/>
          <w:sz w:val="24"/>
          <w:szCs w:val="24"/>
        </w:rPr>
        <w:t>:</w:t>
      </w:r>
      <w:r w:rsidRPr="00D525F8">
        <w:rPr>
          <w:rFonts w:asciiTheme="majorBidi" w:eastAsia="Times New Roman" w:hAnsiTheme="majorBidi" w:cstheme="majorBidi"/>
          <w:sz w:val="24"/>
          <w:szCs w:val="24"/>
        </w:rPr>
        <w:t xml:space="preserve"> Solve the question number one and question number two.</w:t>
      </w:r>
    </w:p>
    <w:p w14:paraId="4F539A02"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Meta: Question 1:</w:t>
      </w:r>
    </w:p>
    <w:p w14:paraId="554810C6" w14:textId="77777777" w:rsidR="00F605C4" w:rsidRPr="00D525F8" w:rsidRDefault="00000000">
      <w:pPr>
        <w:numPr>
          <w:ilvl w:val="1"/>
          <w:numId w:val="2"/>
        </w:numPr>
        <w:spacing w:before="100" w:beforeAutospacing="1" w:after="100" w:afterAutospacing="1" w:line="360" w:lineRule="auto"/>
        <w:rPr>
          <w:rFonts w:asciiTheme="majorBidi" w:eastAsia="Times New Roman" w:hAnsiTheme="majorBidi" w:cstheme="majorBidi"/>
          <w:sz w:val="24"/>
          <w:szCs w:val="24"/>
          <w:highlight w:val="yellow"/>
        </w:rPr>
      </w:pPr>
      <w:r w:rsidRPr="00D525F8">
        <w:rPr>
          <w:rFonts w:asciiTheme="majorBidi" w:eastAsia="Times New Roman" w:hAnsiTheme="majorBidi" w:cstheme="majorBidi"/>
          <w:sz w:val="24"/>
          <w:szCs w:val="24"/>
          <w:highlight w:val="yellow"/>
        </w:rPr>
        <w:t>Height of cliff (h) = approximately 30.4 meters</w:t>
      </w:r>
    </w:p>
    <w:p w14:paraId="48B851CC" w14:textId="77777777" w:rsidR="00F605C4" w:rsidRPr="00D525F8" w:rsidRDefault="00000000">
      <w:pPr>
        <w:numPr>
          <w:ilvl w:val="1"/>
          <w:numId w:val="2"/>
        </w:numPr>
        <w:spacing w:before="100" w:beforeAutospacing="1" w:after="100" w:afterAutospacing="1" w:line="360" w:lineRule="auto"/>
        <w:rPr>
          <w:rFonts w:asciiTheme="majorBidi" w:eastAsia="Times New Roman" w:hAnsiTheme="majorBidi" w:cstheme="majorBidi"/>
          <w:sz w:val="24"/>
          <w:szCs w:val="24"/>
          <w:highlight w:val="yellow"/>
        </w:rPr>
      </w:pPr>
      <w:r w:rsidRPr="00D525F8">
        <w:rPr>
          <w:rFonts w:asciiTheme="majorBidi" w:eastAsia="Times New Roman" w:hAnsiTheme="majorBidi" w:cstheme="majorBidi"/>
          <w:sz w:val="24"/>
          <w:szCs w:val="24"/>
          <w:highlight w:val="yellow"/>
        </w:rPr>
        <w:t>Speed just before impact at A (vf) = 36.3 m/s</w:t>
      </w:r>
    </w:p>
    <w:p w14:paraId="6226DF17" w14:textId="77777777" w:rsidR="00F605C4" w:rsidRPr="00D525F8" w:rsidRDefault="00000000">
      <w:pPr>
        <w:numPr>
          <w:ilvl w:val="1"/>
          <w:numId w:val="2"/>
        </w:numPr>
        <w:spacing w:before="100" w:beforeAutospacing="1" w:after="100" w:afterAutospacing="1" w:line="360" w:lineRule="auto"/>
        <w:rPr>
          <w:rFonts w:asciiTheme="majorBidi" w:eastAsia="Times New Roman" w:hAnsiTheme="majorBidi" w:cstheme="majorBidi"/>
          <w:sz w:val="24"/>
          <w:szCs w:val="24"/>
          <w:highlight w:val="yellow"/>
        </w:rPr>
      </w:pPr>
      <w:r w:rsidRPr="00D525F8">
        <w:rPr>
          <w:rFonts w:asciiTheme="majorBidi" w:eastAsia="Times New Roman" w:hAnsiTheme="majorBidi" w:cstheme="majorBidi"/>
          <w:sz w:val="24"/>
          <w:szCs w:val="24"/>
          <w:highlight w:val="yellow"/>
        </w:rPr>
        <w:t>Maximum height reached above ground (Hmax) = 45.6 meters</w:t>
      </w:r>
    </w:p>
    <w:p w14:paraId="08496959" w14:textId="77777777" w:rsidR="00F605C4" w:rsidRPr="00D525F8" w:rsidRDefault="00000000">
      <w:pPr>
        <w:numPr>
          <w:ilvl w:val="0"/>
          <w:numId w:val="2"/>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Question 2:</w:t>
      </w:r>
      <w:r w:rsidRPr="00D525F8">
        <w:rPr>
          <w:rFonts w:asciiTheme="majorBidi" w:eastAsia="Times New Roman" w:hAnsiTheme="majorBidi" w:cstheme="majorBidi"/>
          <w:sz w:val="24"/>
          <w:szCs w:val="24"/>
        </w:rPr>
        <w:br/>
        <w:t>No, the stone's speed does not remain constant throughout its flight because it is under the influence of gravity and</w:t>
      </w:r>
      <w:r w:rsidRPr="00D525F8">
        <w:rPr>
          <w:rFonts w:asciiTheme="majorBidi" w:eastAsia="Times New Roman" w:hAnsiTheme="majorBidi" w:cstheme="majorBidi"/>
          <w:sz w:val="24"/>
          <w:szCs w:val="24"/>
          <w:highlight w:val="yellow"/>
        </w:rPr>
        <w:t xml:space="preserve"> air resistance.</w:t>
      </w:r>
    </w:p>
    <w:p w14:paraId="035B35B5"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 Annotation:</w:t>
      </w:r>
      <w:r w:rsidRPr="00D525F8">
        <w:rPr>
          <w:rFonts w:asciiTheme="majorBidi" w:eastAsia="Times New Roman" w:hAnsiTheme="majorBidi" w:cstheme="majorBidi"/>
          <w:sz w:val="24"/>
          <w:szCs w:val="24"/>
        </w:rPr>
        <w:t xml:space="preserve"> Question 1: answers are wrong. Question 2: on paper we neglect air resistance</w:t>
      </w:r>
    </w:p>
    <w:p w14:paraId="5D2800F9" w14:textId="77777777" w:rsidR="00F605C4" w:rsidRPr="00D525F8"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6B316DAD">
          <v:rect id="_x0000_i1027" style="width:0;height:1.5pt" o:hralign="center" o:hrstd="t" o:hr="t" fillcolor="#a0a0a0" stroked="f"/>
        </w:pict>
      </w:r>
    </w:p>
    <w:p w14:paraId="62BA2E57" w14:textId="0A411C4E" w:rsidR="00F605C4" w:rsidRPr="00D525F8" w:rsidRDefault="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D525F8">
        <w:rPr>
          <w:rFonts w:asciiTheme="majorBidi" w:eastAsia="Times New Roman" w:hAnsiTheme="majorBidi" w:cstheme="majorBidi"/>
          <w:b/>
          <w:bCs/>
          <w:sz w:val="24"/>
          <w:szCs w:val="24"/>
        </w:rPr>
        <w:t xml:space="preserve">: </w:t>
      </w:r>
      <w:r w:rsidRPr="00D525F8">
        <w:rPr>
          <w:rFonts w:asciiTheme="majorBidi" w:eastAsia="Times New Roman" w:hAnsiTheme="majorBidi" w:cstheme="majorBidi"/>
          <w:sz w:val="24"/>
          <w:szCs w:val="24"/>
        </w:rPr>
        <w:t>Can you explain your reasoning at each stage, including any relevant formula?</w:t>
      </w:r>
      <w:r w:rsidRPr="00D525F8">
        <w:rPr>
          <w:rFonts w:asciiTheme="majorBidi" w:eastAsia="Times New Roman" w:hAnsiTheme="majorBidi" w:cstheme="majorBidi"/>
          <w:sz w:val="24"/>
          <w:szCs w:val="24"/>
        </w:rPr>
        <w:br/>
      </w:r>
      <w:r w:rsidRPr="00D525F8">
        <w:rPr>
          <w:rFonts w:asciiTheme="majorBidi" w:eastAsia="Times New Roman" w:hAnsiTheme="majorBidi" w:cstheme="majorBidi"/>
          <w:b/>
          <w:bCs/>
          <w:sz w:val="24"/>
          <w:szCs w:val="24"/>
        </w:rPr>
        <w:lastRenderedPageBreak/>
        <w:t>Meta:</w:t>
      </w:r>
      <w:r w:rsidRPr="00D525F8">
        <w:rPr>
          <w:rFonts w:asciiTheme="majorBidi" w:eastAsia="Times New Roman" w:hAnsiTheme="majorBidi" w:cstheme="majorBidi"/>
          <w:sz w:val="24"/>
          <w:szCs w:val="24"/>
        </w:rPr>
        <w:t xml:space="preserve"> To calculate the height of the cliff, I used the equation for uniformly accelerated motion:</w:t>
      </w:r>
      <w:r w:rsidRPr="00D525F8">
        <w:rPr>
          <w:rFonts w:asciiTheme="majorBidi" w:eastAsia="Times New Roman" w:hAnsiTheme="majorBidi" w:cstheme="majorBidi"/>
          <w:sz w:val="24"/>
          <w:szCs w:val="24"/>
        </w:rPr>
        <w:br/>
        <w:t>h=v0tsin⁡(θ)−0.5gt2h = v₀ t \sin(θ) - 0.5 g t^2h=v0​tsin(θ)−0.5gt2</w:t>
      </w:r>
      <w:r w:rsidRPr="00D525F8">
        <w:rPr>
          <w:rFonts w:asciiTheme="majorBidi" w:eastAsia="Times New Roman" w:hAnsiTheme="majorBidi" w:cstheme="majorBidi"/>
          <w:sz w:val="24"/>
          <w:szCs w:val="24"/>
        </w:rPr>
        <w:br/>
        <w:t>where:</w:t>
      </w:r>
    </w:p>
    <w:p w14:paraId="1B90B04D" w14:textId="77777777" w:rsidR="00F605C4" w:rsidRPr="00D525F8" w:rsidRDefault="00000000">
      <w:pPr>
        <w:numPr>
          <w:ilvl w:val="0"/>
          <w:numId w:val="3"/>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v0=42 m/sv₀ = 42 \, \text{m/s}v0​=42m/s,</w:t>
      </w:r>
    </w:p>
    <w:p w14:paraId="18C834A5" w14:textId="77777777" w:rsidR="00F605C4" w:rsidRPr="00D525F8" w:rsidRDefault="00000000">
      <w:pPr>
        <w:numPr>
          <w:ilvl w:val="0"/>
          <w:numId w:val="3"/>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t=5.5 st = 5.5 \, \text{s}t=5.5s,</w:t>
      </w:r>
    </w:p>
    <w:p w14:paraId="53985A08" w14:textId="77777777" w:rsidR="00F605C4" w:rsidRPr="00D525F8" w:rsidRDefault="00000000">
      <w:pPr>
        <w:numPr>
          <w:ilvl w:val="0"/>
          <w:numId w:val="3"/>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θ=60°θ = 60°θ=60°, and</w:t>
      </w:r>
    </w:p>
    <w:p w14:paraId="16C2D8AC" w14:textId="77777777" w:rsidR="00F605C4" w:rsidRPr="00D525F8" w:rsidRDefault="00000000">
      <w:pPr>
        <w:numPr>
          <w:ilvl w:val="0"/>
          <w:numId w:val="3"/>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g=9.8 m/s2g = 9.8 \, \text{m/s}^2g=9.8m/s2.</w:t>
      </w:r>
    </w:p>
    <w:p w14:paraId="4BFF0A50"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 Annotation:</w:t>
      </w:r>
      <w:r w:rsidRPr="00D525F8">
        <w:rPr>
          <w:rFonts w:asciiTheme="majorBidi" w:eastAsia="Times New Roman" w:hAnsiTheme="majorBidi" w:cstheme="majorBidi"/>
          <w:sz w:val="24"/>
          <w:szCs w:val="24"/>
        </w:rPr>
        <w:t xml:space="preserve"> Correct formula, so the answer must then be 48.8 m not 30.4 m.</w:t>
      </w:r>
    </w:p>
    <w:p w14:paraId="123B7203" w14:textId="77777777" w:rsidR="00F605C4" w:rsidRPr="00D525F8"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62498440">
          <v:rect id="_x0000_i1028" style="width:0;height:1.5pt" o:hralign="center" o:hrstd="t" o:hr="t" fillcolor="#a0a0a0" stroked="f"/>
        </w:pict>
      </w:r>
    </w:p>
    <w:p w14:paraId="0D91937E" w14:textId="1400B630" w:rsidR="00F605C4" w:rsidRPr="00D525F8" w:rsidRDefault="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D525F8">
        <w:rPr>
          <w:rFonts w:asciiTheme="majorBidi" w:eastAsia="Times New Roman" w:hAnsiTheme="majorBidi" w:cstheme="majorBidi"/>
          <w:b/>
          <w:bCs/>
          <w:sz w:val="24"/>
          <w:szCs w:val="24"/>
        </w:rPr>
        <w:t xml:space="preserve">: </w:t>
      </w:r>
      <w:r w:rsidRPr="00D525F8">
        <w:rPr>
          <w:rFonts w:asciiTheme="majorBidi" w:eastAsia="Times New Roman" w:hAnsiTheme="majorBidi" w:cstheme="majorBidi"/>
          <w:sz w:val="24"/>
          <w:szCs w:val="24"/>
        </w:rPr>
        <w:t>Look at this diagram and tell me all the key barriers and keywords:</w:t>
      </w:r>
    </w:p>
    <w:p w14:paraId="4877721D" w14:textId="77777777" w:rsidR="00D525F8" w:rsidRDefault="00000000" w:rsidP="00D525F8">
      <w:pPr>
        <w:spacing w:before="100" w:beforeAutospacing="1" w:after="100" w:afterAutospacing="1" w:line="360" w:lineRule="auto"/>
        <w:jc w:val="center"/>
        <w:rPr>
          <w:rFonts w:asciiTheme="majorBidi" w:eastAsia="Times New Roman" w:hAnsiTheme="majorBidi" w:cstheme="majorBidi"/>
          <w:sz w:val="24"/>
          <w:szCs w:val="24"/>
        </w:rPr>
      </w:pPr>
      <w:r w:rsidRPr="00D525F8">
        <w:rPr>
          <w:rFonts w:asciiTheme="majorBidi" w:hAnsiTheme="majorBidi" w:cstheme="majorBidi"/>
          <w:noProof/>
          <w:sz w:val="24"/>
          <w:szCs w:val="24"/>
        </w:rPr>
        <w:drawing>
          <wp:inline distT="0" distB="0" distL="0" distR="0" wp14:anchorId="39637593" wp14:editId="7F34F3B1">
            <wp:extent cx="3808730" cy="3176587"/>
            <wp:effectExtent l="0" t="0" r="127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3828802" cy="3193328"/>
                    </a:xfrm>
                    <a:prstGeom prst="rect">
                      <a:avLst/>
                    </a:prstGeom>
                  </pic:spPr>
                </pic:pic>
              </a:graphicData>
            </a:graphic>
          </wp:inline>
        </w:drawing>
      </w:r>
    </w:p>
    <w:p w14:paraId="24D3F74E" w14:textId="29619EA0" w:rsidR="00F605C4" w:rsidRPr="00D525F8" w:rsidRDefault="00000000" w:rsidP="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Meta:</w:t>
      </w:r>
      <w:r w:rsidRPr="00D525F8">
        <w:rPr>
          <w:rFonts w:asciiTheme="majorBidi" w:eastAsia="Times New Roman" w:hAnsiTheme="majorBidi" w:cstheme="majorBidi"/>
          <w:sz w:val="24"/>
          <w:szCs w:val="24"/>
        </w:rPr>
        <w:t xml:space="preserve"> The key barriers and keywords in this diagram are:</w:t>
      </w:r>
    </w:p>
    <w:p w14:paraId="72C33D74" w14:textId="77777777" w:rsidR="00F605C4" w:rsidRPr="00D525F8"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Projectile motion</w:t>
      </w:r>
    </w:p>
    <w:p w14:paraId="47198E57" w14:textId="77777777" w:rsidR="00F605C4" w:rsidRPr="00D525F8"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Initial speed (42.0 m/s)</w:t>
      </w:r>
    </w:p>
    <w:p w14:paraId="3A767B8B" w14:textId="77777777" w:rsidR="00F605C4" w:rsidRPr="00D525F8"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Angle of projection (60.00°)</w:t>
      </w:r>
    </w:p>
    <w:p w14:paraId="6E6E5876" w14:textId="77777777" w:rsidR="00F605C4" w:rsidRPr="00D525F8"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Height (H)</w:t>
      </w:r>
    </w:p>
    <w:p w14:paraId="1A44A653" w14:textId="77777777" w:rsidR="00F605C4" w:rsidRPr="00D525F8"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Range (not labeled, but implied by the presence of a horizontal axis)</w:t>
      </w:r>
    </w:p>
    <w:p w14:paraId="56AD7094" w14:textId="77777777" w:rsidR="00F605C4" w:rsidRPr="00D525F8"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Time of flight (not explicitly mentioned, but relevant to projectile motion problems)</w:t>
      </w:r>
    </w:p>
    <w:p w14:paraId="56C4C0F8"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Keywords related to the problem include:</w:t>
      </w:r>
    </w:p>
    <w:p w14:paraId="552BD6D0" w14:textId="77777777" w:rsidR="00F605C4" w:rsidRPr="00D525F8" w:rsidRDefault="00000000">
      <w:pPr>
        <w:numPr>
          <w:ilvl w:val="0"/>
          <w:numId w:val="5"/>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Constant velocity</w:t>
      </w:r>
    </w:p>
    <w:p w14:paraId="0DDCD8E9" w14:textId="77777777" w:rsidR="00F605C4" w:rsidRPr="00D525F8" w:rsidRDefault="00000000">
      <w:pPr>
        <w:numPr>
          <w:ilvl w:val="0"/>
          <w:numId w:val="5"/>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Speed remaining constant throughout its flight</w:t>
      </w:r>
    </w:p>
    <w:p w14:paraId="6C7A12F9"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 Annotation:</w:t>
      </w:r>
      <w:r w:rsidRPr="00D525F8">
        <w:rPr>
          <w:rFonts w:asciiTheme="majorBidi" w:eastAsia="Times New Roman" w:hAnsiTheme="majorBidi" w:cstheme="majorBidi"/>
          <w:sz w:val="24"/>
          <w:szCs w:val="24"/>
        </w:rPr>
        <w:t xml:space="preserve"> Initial speed and initial angle of projection are found from the given not from the diagram. Concerning the question, there might be something wrong about it, there is nothing called “key barrier”. Meta might have heard a word wrong. Only the horizontal speed is constant.</w:t>
      </w:r>
    </w:p>
    <w:p w14:paraId="2236BA5E" w14:textId="77777777" w:rsidR="00F605C4" w:rsidRPr="00D525F8"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6A2CE6E0">
          <v:rect id="_x0000_i1029" style="width:0;height:1.5pt" o:hralign="center" o:hrstd="t" o:hr="t" fillcolor="#a0a0a0" stroked="f"/>
        </w:pict>
      </w:r>
    </w:p>
    <w:p w14:paraId="28986ECF" w14:textId="2D51AF8F" w:rsidR="00F605C4" w:rsidRPr="00D525F8" w:rsidRDefault="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D525F8">
        <w:rPr>
          <w:rFonts w:asciiTheme="majorBidi" w:eastAsia="Times New Roman" w:hAnsiTheme="majorBidi" w:cstheme="majorBidi"/>
          <w:b/>
          <w:bCs/>
          <w:sz w:val="24"/>
          <w:szCs w:val="24"/>
        </w:rPr>
        <w:t xml:space="preserve">: </w:t>
      </w:r>
      <w:r w:rsidRPr="00D525F8">
        <w:rPr>
          <w:rFonts w:asciiTheme="majorBidi" w:eastAsia="Times New Roman" w:hAnsiTheme="majorBidi" w:cstheme="majorBidi"/>
          <w:sz w:val="24"/>
          <w:szCs w:val="24"/>
        </w:rPr>
        <w:t>Can you explain how this problem or concept relates to other areas of physics we have not directly addressed in solving it?</w:t>
      </w:r>
    </w:p>
    <w:p w14:paraId="7ADFB9B0"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Meta:</w:t>
      </w:r>
      <w:r w:rsidRPr="00D525F8">
        <w:rPr>
          <w:rFonts w:asciiTheme="majorBidi" w:eastAsia="Times New Roman" w:hAnsiTheme="majorBidi" w:cstheme="majorBidi"/>
          <w:sz w:val="24"/>
          <w:szCs w:val="24"/>
        </w:rPr>
        <w:t xml:space="preserve"> This problem relates to other areas of physics in several ways:</w:t>
      </w:r>
    </w:p>
    <w:p w14:paraId="73E38181" w14:textId="77777777" w:rsidR="00F605C4" w:rsidRPr="00D525F8" w:rsidRDefault="00000000">
      <w:pPr>
        <w:numPr>
          <w:ilvl w:val="0"/>
          <w:numId w:val="6"/>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Energy Conservation:</w:t>
      </w:r>
      <w:r w:rsidRPr="00D525F8">
        <w:rPr>
          <w:rFonts w:asciiTheme="majorBidi" w:eastAsia="Times New Roman" w:hAnsiTheme="majorBidi" w:cstheme="majorBidi"/>
          <w:sz w:val="24"/>
          <w:szCs w:val="24"/>
        </w:rPr>
        <w:t xml:space="preserve"> The stone's kinetic energy at the initial speed is converted into potential energy as it rises, and then back into kinetic energy as it falls. This demonstrates conservation of mechanical energy.</w:t>
      </w:r>
    </w:p>
    <w:p w14:paraId="79EC39B4" w14:textId="77777777" w:rsidR="00F605C4" w:rsidRPr="00D525F8" w:rsidRDefault="00000000">
      <w:pPr>
        <w:numPr>
          <w:ilvl w:val="0"/>
          <w:numId w:val="6"/>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Rotational Motion:</w:t>
      </w:r>
      <w:r w:rsidRPr="00D525F8">
        <w:rPr>
          <w:rFonts w:asciiTheme="majorBidi" w:eastAsia="Times New Roman" w:hAnsiTheme="majorBidi" w:cstheme="majorBidi"/>
          <w:sz w:val="24"/>
          <w:szCs w:val="24"/>
        </w:rPr>
        <w:t xml:space="preserve"> Although not directly addressed here, projectile motion can be related to rotational motion by considering a rotating reference frame or using polar coordinates.</w:t>
      </w:r>
    </w:p>
    <w:p w14:paraId="766EBABA" w14:textId="77777777" w:rsidR="00F605C4" w:rsidRPr="00D525F8" w:rsidRDefault="00000000">
      <w:pPr>
        <w:numPr>
          <w:ilvl w:val="0"/>
          <w:numId w:val="6"/>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Gravitational Potential Energy:</w:t>
      </w:r>
      <w:r w:rsidRPr="00D525F8">
        <w:rPr>
          <w:rFonts w:asciiTheme="majorBidi" w:eastAsia="Times New Roman" w:hAnsiTheme="majorBidi" w:cstheme="majorBidi"/>
          <w:sz w:val="24"/>
          <w:szCs w:val="24"/>
        </w:rPr>
        <w:t xml:space="preserve"> As mentioned earlier, this concept involves gravitational PE (mgh), which connects gravity with work done against its force.</w:t>
      </w:r>
    </w:p>
    <w:p w14:paraId="10FE7A05" w14:textId="77777777" w:rsidR="00F605C4" w:rsidRPr="00D525F8" w:rsidRDefault="00000000">
      <w:pPr>
        <w:numPr>
          <w:ilvl w:val="0"/>
          <w:numId w:val="6"/>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Work-Energy Principle:</w:t>
      </w:r>
      <w:r w:rsidRPr="00D525F8">
        <w:rPr>
          <w:rFonts w:asciiTheme="majorBidi" w:eastAsia="Times New Roman" w:hAnsiTheme="majorBidi" w:cstheme="majorBidi"/>
          <w:sz w:val="24"/>
          <w:szCs w:val="24"/>
        </w:rPr>
        <w:t xml:space="preserve"> Since there are no external forces acting on the object during flight except for gravity, we could use W=ΔK+ΔUW = \Delta K + \Delta UW=ΔK+ΔU to analyze changes in kinetic and potential energy due solely to conservative forces like gravity.</w:t>
      </w:r>
    </w:p>
    <w:p w14:paraId="0D9BBC74" w14:textId="77777777" w:rsidR="00F605C4" w:rsidRPr="00D525F8" w:rsidRDefault="00000000">
      <w:pPr>
        <w:numPr>
          <w:ilvl w:val="0"/>
          <w:numId w:val="6"/>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Angular Momentum:</w:t>
      </w:r>
      <w:r w:rsidRPr="00D525F8">
        <w:rPr>
          <w:rFonts w:asciiTheme="majorBidi" w:eastAsia="Times New Roman" w:hAnsiTheme="majorBidi" w:cstheme="majorBidi"/>
          <w:sz w:val="24"/>
          <w:szCs w:val="24"/>
        </w:rPr>
        <w:t xml:space="preserve"> In more complex scenarios involving rotation around an axis perpendicular to both the velocity vector vvv and acceleration ggg, angular momentum LLL would come into play when solving problems similar but with additional constraints such as precession or cone angle, etc.</w:t>
      </w:r>
    </w:p>
    <w:p w14:paraId="74DCE258" w14:textId="77777777" w:rsidR="00D525F8" w:rsidRPr="00D525F8" w:rsidRDefault="00D525F8" w:rsidP="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 xml:space="preserve">Instructor Annotation: NA </w:t>
      </w:r>
      <w:r w:rsidRPr="00D525F8">
        <w:rPr>
          <w:rFonts w:asciiTheme="majorBidi" w:eastAsia="Times New Roman" w:hAnsiTheme="majorBidi" w:cstheme="majorBidi"/>
          <w:sz w:val="24"/>
          <w:szCs w:val="24"/>
        </w:rPr>
        <w:t>(it indicates no comment on the Meta answer.)</w:t>
      </w:r>
    </w:p>
    <w:p w14:paraId="5B4B04A9" w14:textId="77777777" w:rsidR="00F605C4" w:rsidRPr="00D525F8"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57A219A8">
          <v:rect id="_x0000_i1030" style="width:0;height:1.5pt" o:hralign="center" o:hrstd="t" o:hr="t" fillcolor="#a0a0a0" stroked="f"/>
        </w:pict>
      </w:r>
    </w:p>
    <w:p w14:paraId="67FEB623" w14:textId="00CC1114" w:rsidR="00F605C4" w:rsidRPr="00D525F8" w:rsidRDefault="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D525F8">
        <w:rPr>
          <w:rFonts w:asciiTheme="majorBidi" w:eastAsia="Times New Roman" w:hAnsiTheme="majorBidi" w:cstheme="majorBidi"/>
          <w:b/>
          <w:bCs/>
          <w:sz w:val="24"/>
          <w:szCs w:val="24"/>
        </w:rPr>
        <w:t xml:space="preserve">: </w:t>
      </w:r>
      <w:r w:rsidRPr="00D525F8">
        <w:rPr>
          <w:rFonts w:asciiTheme="majorBidi" w:eastAsia="Times New Roman" w:hAnsiTheme="majorBidi" w:cstheme="majorBidi"/>
          <w:sz w:val="24"/>
          <w:szCs w:val="24"/>
        </w:rPr>
        <w:t>Can you provide a real-world application or examples that illustrate the physics concepts used in this problem?</w:t>
      </w:r>
    </w:p>
    <w:p w14:paraId="319E4863"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 xml:space="preserve">Meta: </w:t>
      </w:r>
      <w:r w:rsidRPr="00D525F8">
        <w:rPr>
          <w:rFonts w:asciiTheme="majorBidi" w:eastAsia="Times New Roman" w:hAnsiTheme="majorBidi" w:cstheme="majorBidi"/>
          <w:sz w:val="24"/>
          <w:szCs w:val="24"/>
        </w:rPr>
        <w:t>Fireworks displays and projectile artillery trajectories are real-world applications</w:t>
      </w:r>
      <w:r w:rsidRPr="00D525F8">
        <w:rPr>
          <w:rFonts w:asciiTheme="majorBidi" w:eastAsia="Times New Roman" w:hAnsiTheme="majorBidi" w:cstheme="majorBidi"/>
          <w:sz w:val="24"/>
          <w:szCs w:val="24"/>
        </w:rPr>
        <w:br/>
        <w:t>Fireworks displays and projectile artillery trajectories are real-world applications that illustrate the physics concepts used in this problem, involving projectile motion and gravity.</w:t>
      </w:r>
    </w:p>
    <w:p w14:paraId="5092B293" w14:textId="77777777" w:rsidR="00D525F8" w:rsidRPr="00D525F8" w:rsidRDefault="00D525F8" w:rsidP="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 xml:space="preserve">Instructor Annotation: </w:t>
      </w:r>
      <w:r>
        <w:rPr>
          <w:rFonts w:asciiTheme="majorBidi" w:eastAsia="Times New Roman" w:hAnsiTheme="majorBidi" w:cstheme="majorBidi"/>
          <w:b/>
          <w:bCs/>
          <w:sz w:val="24"/>
          <w:szCs w:val="24"/>
        </w:rPr>
        <w:t xml:space="preserve">NA </w:t>
      </w:r>
      <w:r w:rsidRPr="00D525F8">
        <w:rPr>
          <w:rFonts w:asciiTheme="majorBidi" w:eastAsia="Times New Roman" w:hAnsiTheme="majorBidi" w:cstheme="majorBidi"/>
          <w:sz w:val="24"/>
          <w:szCs w:val="24"/>
        </w:rPr>
        <w:t>(it indicates no comment on the Meta answer.)</w:t>
      </w:r>
    </w:p>
    <w:p w14:paraId="18BCAA59"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00BF2CA9">
          <v:rect id="_x0000_i1031" style="width:0;height:1.5pt" o:hralign="center" o:hrstd="t" o:hr="t" fillcolor="#a0a0a0" stroked="f"/>
        </w:pict>
      </w:r>
    </w:p>
    <w:p w14:paraId="18DFCCA2" w14:textId="3A09E4FA" w:rsidR="00F605C4" w:rsidRPr="00D525F8" w:rsidRDefault="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D525F8">
        <w:rPr>
          <w:rFonts w:asciiTheme="majorBidi" w:eastAsia="Times New Roman" w:hAnsiTheme="majorBidi" w:cstheme="majorBidi"/>
          <w:b/>
          <w:bCs/>
          <w:sz w:val="24"/>
          <w:szCs w:val="24"/>
        </w:rPr>
        <w:t xml:space="preserve">: </w:t>
      </w:r>
      <w:r w:rsidRPr="00D525F8">
        <w:rPr>
          <w:rFonts w:asciiTheme="majorBidi" w:eastAsia="Times New Roman" w:hAnsiTheme="majorBidi" w:cstheme="majorBidi"/>
          <w:sz w:val="24"/>
          <w:szCs w:val="24"/>
        </w:rPr>
        <w:t>Can you generate a brief quiz with two questions with two multiple choices to test my understanding of the key concept in this problem?</w:t>
      </w:r>
      <w:r w:rsidRPr="00D525F8">
        <w:rPr>
          <w:rFonts w:asciiTheme="majorBidi" w:eastAsia="Times New Roman" w:hAnsiTheme="majorBidi" w:cstheme="majorBidi"/>
          <w:sz w:val="24"/>
          <w:szCs w:val="24"/>
        </w:rPr>
        <w:br/>
      </w:r>
      <w:r w:rsidRPr="00D525F8">
        <w:rPr>
          <w:rFonts w:asciiTheme="majorBidi" w:eastAsia="Times New Roman" w:hAnsiTheme="majorBidi" w:cstheme="majorBidi"/>
          <w:b/>
          <w:bCs/>
          <w:sz w:val="24"/>
          <w:szCs w:val="24"/>
        </w:rPr>
        <w:t>Meta:</w:t>
      </w:r>
      <w:r w:rsidRPr="00D525F8">
        <w:rPr>
          <w:rFonts w:asciiTheme="majorBidi" w:eastAsia="Times New Roman" w:hAnsiTheme="majorBidi" w:cstheme="majorBidi"/>
          <w:sz w:val="24"/>
          <w:szCs w:val="24"/>
        </w:rPr>
        <w:t xml:space="preserve"> Here's a brief quiz to test your understanding:</w:t>
      </w:r>
    </w:p>
    <w:p w14:paraId="5CBA3472" w14:textId="77777777" w:rsidR="00F605C4" w:rsidRPr="00D525F8" w:rsidRDefault="00000000">
      <w:pPr>
        <w:numPr>
          <w:ilvl w:val="0"/>
          <w:numId w:val="7"/>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Question 1:</w:t>
      </w:r>
      <w:r w:rsidRPr="00D525F8">
        <w:rPr>
          <w:rFonts w:asciiTheme="majorBidi" w:eastAsia="Times New Roman" w:hAnsiTheme="majorBidi" w:cstheme="majorBidi"/>
          <w:sz w:val="24"/>
          <w:szCs w:val="24"/>
        </w:rPr>
        <w:t xml:space="preserve"> What is the primary force acting on an object in projectile motion?</w:t>
      </w:r>
      <w:r w:rsidRPr="00D525F8">
        <w:rPr>
          <w:rFonts w:asciiTheme="majorBidi" w:eastAsia="Times New Roman" w:hAnsiTheme="majorBidi" w:cstheme="majorBidi"/>
          <w:sz w:val="24"/>
          <w:szCs w:val="24"/>
        </w:rPr>
        <w:br/>
        <w:t>A) Friction</w:t>
      </w:r>
      <w:r w:rsidRPr="00D525F8">
        <w:rPr>
          <w:rFonts w:asciiTheme="majorBidi" w:eastAsia="Times New Roman" w:hAnsiTheme="majorBidi" w:cstheme="majorBidi"/>
          <w:sz w:val="24"/>
          <w:szCs w:val="24"/>
        </w:rPr>
        <w:br/>
        <w:t>B) Gravity</w:t>
      </w:r>
    </w:p>
    <w:p w14:paraId="6E7AF232" w14:textId="77777777" w:rsidR="00F605C4" w:rsidRPr="00D525F8" w:rsidRDefault="00000000">
      <w:pPr>
        <w:numPr>
          <w:ilvl w:val="0"/>
          <w:numId w:val="7"/>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Question 2:</w:t>
      </w:r>
      <w:r w:rsidRPr="00D525F8">
        <w:rPr>
          <w:rFonts w:asciiTheme="majorBidi" w:eastAsia="Times New Roman" w:hAnsiTheme="majorBidi" w:cstheme="majorBidi"/>
          <w:sz w:val="24"/>
          <w:szCs w:val="24"/>
        </w:rPr>
        <w:t xml:space="preserve"> What remains constant throughout the flight of a projectile?</w:t>
      </w:r>
      <w:r w:rsidRPr="00D525F8">
        <w:rPr>
          <w:rFonts w:asciiTheme="majorBidi" w:eastAsia="Times New Roman" w:hAnsiTheme="majorBidi" w:cstheme="majorBidi"/>
          <w:sz w:val="24"/>
          <w:szCs w:val="24"/>
        </w:rPr>
        <w:br/>
        <w:t>A) Speed</w:t>
      </w:r>
      <w:r w:rsidRPr="00D525F8">
        <w:rPr>
          <w:rFonts w:asciiTheme="majorBidi" w:eastAsia="Times New Roman" w:hAnsiTheme="majorBidi" w:cstheme="majorBidi"/>
          <w:sz w:val="24"/>
          <w:szCs w:val="24"/>
        </w:rPr>
        <w:br/>
        <w:t>B) Velocity</w:t>
      </w:r>
    </w:p>
    <w:p w14:paraId="7DAA60DF"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 Annotation:</w:t>
      </w:r>
      <w:r w:rsidRPr="00D525F8">
        <w:rPr>
          <w:rFonts w:asciiTheme="majorBidi" w:eastAsia="Times New Roman" w:hAnsiTheme="majorBidi" w:cstheme="majorBidi"/>
          <w:sz w:val="24"/>
          <w:szCs w:val="24"/>
        </w:rPr>
        <w:t xml:space="preserve"> Both answers for quiz 2 are wrong, speed and velocity change during a projectile motion.</w:t>
      </w:r>
    </w:p>
    <w:p w14:paraId="0C533CD5" w14:textId="77777777" w:rsidR="00F605C4" w:rsidRPr="00D525F8"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4120EEB7">
          <v:rect id="_x0000_i1032" style="width:0;height:1.5pt" o:hralign="center" o:hrstd="t" o:hr="t" fillcolor="#a0a0a0" stroked="f"/>
        </w:pict>
      </w:r>
    </w:p>
    <w:p w14:paraId="7051678E" w14:textId="6D3BE1FF" w:rsidR="00F605C4" w:rsidRPr="00D525F8" w:rsidRDefault="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D525F8">
        <w:rPr>
          <w:rFonts w:asciiTheme="majorBidi" w:eastAsia="Times New Roman" w:hAnsiTheme="majorBidi" w:cstheme="majorBidi"/>
          <w:b/>
          <w:bCs/>
          <w:sz w:val="24"/>
          <w:szCs w:val="24"/>
        </w:rPr>
        <w:t xml:space="preserve">: </w:t>
      </w:r>
      <w:r w:rsidRPr="00D525F8">
        <w:rPr>
          <w:rFonts w:asciiTheme="majorBidi" w:eastAsia="Times New Roman" w:hAnsiTheme="majorBidi" w:cstheme="majorBidi"/>
          <w:sz w:val="24"/>
          <w:szCs w:val="24"/>
        </w:rPr>
        <w:t>My answer for question number one is b (second choice), and my answer for the second question is also the second answer.</w:t>
      </w:r>
    </w:p>
    <w:p w14:paraId="7DFEAAEB" w14:textId="10CB511D"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Meta</w:t>
      </w:r>
      <w:r w:rsidRPr="00D525F8">
        <w:rPr>
          <w:rFonts w:asciiTheme="majorBidi" w:eastAsia="Times New Roman" w:hAnsiTheme="majorBidi" w:cstheme="majorBidi"/>
          <w:sz w:val="24"/>
          <w:szCs w:val="24"/>
        </w:rPr>
        <w:t>: Your answers are correct: the primary fore acting on an object in projectile motion is indeed B)</w:t>
      </w:r>
      <w:r w:rsidR="00D525F8">
        <w:rPr>
          <w:rFonts w:asciiTheme="majorBidi" w:eastAsia="Times New Roman" w:hAnsiTheme="majorBidi" w:cstheme="majorBidi"/>
          <w:sz w:val="24"/>
          <w:szCs w:val="24"/>
        </w:rPr>
        <w:t xml:space="preserve"> </w:t>
      </w:r>
      <w:r w:rsidRPr="00D525F8">
        <w:rPr>
          <w:rFonts w:asciiTheme="majorBidi" w:eastAsia="Times New Roman" w:hAnsiTheme="majorBidi" w:cstheme="majorBidi"/>
          <w:sz w:val="24"/>
          <w:szCs w:val="24"/>
        </w:rPr>
        <w:t>gravity, and the quantity that remaining constant throughout the flight of a projectile is b)velocity’s magnitude, often referred to as speed, but in broader sense, the velocity vector’s magnitude.</w:t>
      </w:r>
    </w:p>
    <w:p w14:paraId="2DEFEEC9" w14:textId="77777777" w:rsidR="00F605C4" w:rsidRPr="00D525F8" w:rsidRDefault="00000000">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 Annotation:</w:t>
      </w:r>
      <w:r w:rsidRPr="00D525F8">
        <w:rPr>
          <w:rFonts w:asciiTheme="majorBidi" w:eastAsia="Times New Roman" w:hAnsiTheme="majorBidi" w:cstheme="majorBidi"/>
          <w:sz w:val="24"/>
          <w:szCs w:val="24"/>
        </w:rPr>
        <w:t xml:space="preserve"> velocity s magnitude change during a projectile motion.</w:t>
      </w:r>
    </w:p>
    <w:p w14:paraId="68A860C5" w14:textId="77777777" w:rsidR="00F605C4" w:rsidRPr="00D525F8"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2772B97A">
          <v:rect id="_x0000_i1033" style="width:0;height:1.5pt" o:hralign="center" o:hrstd="t" o:hr="t" fillcolor="#a0a0a0" stroked="f"/>
        </w:pict>
      </w:r>
    </w:p>
    <w:p w14:paraId="1E9557E9" w14:textId="6D87E0E3" w:rsidR="00F605C4" w:rsidRPr="00D525F8" w:rsidRDefault="00D525F8">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D525F8">
        <w:rPr>
          <w:rFonts w:asciiTheme="majorBidi" w:eastAsia="Times New Roman" w:hAnsiTheme="majorBidi" w:cstheme="majorBidi"/>
          <w:b/>
          <w:bCs/>
          <w:sz w:val="24"/>
          <w:szCs w:val="24"/>
        </w:rPr>
        <w:t xml:space="preserve">: </w:t>
      </w:r>
      <w:r w:rsidRPr="00D525F8">
        <w:rPr>
          <w:rFonts w:asciiTheme="majorBidi" w:eastAsia="Times New Roman" w:hAnsiTheme="majorBidi" w:cstheme="majorBidi"/>
          <w:sz w:val="24"/>
          <w:szCs w:val="24"/>
        </w:rPr>
        <w:t>What sort of questions might my student have about this problem or solution? Please anticipate and answer potential questions.</w:t>
      </w:r>
      <w:r w:rsidRPr="00D525F8">
        <w:rPr>
          <w:rFonts w:asciiTheme="majorBidi" w:eastAsia="Times New Roman" w:hAnsiTheme="majorBidi" w:cstheme="majorBidi"/>
          <w:sz w:val="24"/>
          <w:szCs w:val="24"/>
        </w:rPr>
        <w:br/>
      </w:r>
      <w:r w:rsidRPr="00D525F8">
        <w:rPr>
          <w:rFonts w:asciiTheme="majorBidi" w:eastAsia="Times New Roman" w:hAnsiTheme="majorBidi" w:cstheme="majorBidi"/>
          <w:b/>
          <w:bCs/>
          <w:sz w:val="24"/>
          <w:szCs w:val="24"/>
        </w:rPr>
        <w:t>Meta:</w:t>
      </w:r>
      <w:r w:rsidRPr="00D525F8">
        <w:rPr>
          <w:rFonts w:asciiTheme="majorBidi" w:eastAsia="Times New Roman" w:hAnsiTheme="majorBidi" w:cstheme="majorBidi"/>
          <w:sz w:val="24"/>
          <w:szCs w:val="24"/>
        </w:rPr>
        <w:t xml:space="preserve"> Your student may ask:</w:t>
      </w:r>
    </w:p>
    <w:p w14:paraId="625A4029" w14:textId="77777777" w:rsidR="00F605C4" w:rsidRPr="00D525F8" w:rsidRDefault="00000000">
      <w:pPr>
        <w:numPr>
          <w:ilvl w:val="0"/>
          <w:numId w:val="8"/>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What is projectile motion?"</w:t>
      </w:r>
    </w:p>
    <w:p w14:paraId="3B5C5FC7" w14:textId="77777777" w:rsidR="00F605C4" w:rsidRPr="00D525F8" w:rsidRDefault="00000000">
      <w:pPr>
        <w:numPr>
          <w:ilvl w:val="0"/>
          <w:numId w:val="8"/>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How does gravity affect the trajectory of a projectile?"</w:t>
      </w:r>
    </w:p>
    <w:p w14:paraId="61D32AEF" w14:textId="77777777" w:rsidR="00F605C4" w:rsidRPr="00D525F8" w:rsidRDefault="00000000">
      <w:pPr>
        <w:numPr>
          <w:ilvl w:val="0"/>
          <w:numId w:val="8"/>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What is the difference between speed and velocity?"</w:t>
      </w:r>
    </w:p>
    <w:p w14:paraId="7D230443" w14:textId="77777777" w:rsidR="00F605C4" w:rsidRPr="00D525F8" w:rsidRDefault="00000000">
      <w:pPr>
        <w:numPr>
          <w:ilvl w:val="0"/>
          <w:numId w:val="8"/>
        </w:num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sz w:val="24"/>
          <w:szCs w:val="24"/>
        </w:rPr>
        <w:t>"How can I calculate the range of a projectile?"</w:t>
      </w:r>
    </w:p>
    <w:p w14:paraId="43677EB1" w14:textId="14CB8458" w:rsidR="00F605C4" w:rsidRPr="00D525F8" w:rsidRDefault="00D525F8" w:rsidP="00D525F8">
      <w:pPr>
        <w:spacing w:before="100" w:beforeAutospacing="1" w:after="100" w:afterAutospacing="1" w:line="360" w:lineRule="auto"/>
        <w:rPr>
          <w:rFonts w:asciiTheme="majorBidi" w:eastAsia="Times New Roman" w:hAnsiTheme="majorBidi" w:cstheme="majorBidi"/>
          <w:b/>
          <w:bCs/>
          <w:sz w:val="24"/>
          <w:szCs w:val="24"/>
        </w:rPr>
      </w:pPr>
      <w:r w:rsidRPr="00D525F8">
        <w:rPr>
          <w:rFonts w:asciiTheme="majorBidi" w:eastAsia="Times New Roman" w:hAnsiTheme="majorBidi" w:cstheme="majorBidi"/>
          <w:b/>
          <w:bCs/>
          <w:sz w:val="24"/>
          <w:szCs w:val="24"/>
        </w:rPr>
        <w:t xml:space="preserve">Instructor Annotation: NA </w:t>
      </w:r>
      <w:r w:rsidRPr="00D525F8">
        <w:rPr>
          <w:rFonts w:asciiTheme="majorBidi" w:eastAsia="Times New Roman" w:hAnsiTheme="majorBidi" w:cstheme="majorBidi"/>
          <w:sz w:val="24"/>
          <w:szCs w:val="24"/>
        </w:rPr>
        <w:t>(it indicates no comment on the Meta answer.)</w:t>
      </w:r>
    </w:p>
    <w:p w14:paraId="27C83AAA" w14:textId="77777777" w:rsidR="00F605C4" w:rsidRPr="00D525F8" w:rsidRDefault="00000000">
      <w:pPr>
        <w:spacing w:line="360" w:lineRule="auto"/>
        <w:rPr>
          <w:rFonts w:asciiTheme="majorBidi" w:hAnsiTheme="majorBidi" w:cstheme="majorBidi"/>
        </w:rPr>
      </w:pPr>
      <w:r>
        <w:rPr>
          <w:rFonts w:asciiTheme="majorBidi" w:eastAsia="Times New Roman" w:hAnsiTheme="majorBidi" w:cstheme="majorBidi"/>
          <w:sz w:val="24"/>
          <w:szCs w:val="24"/>
        </w:rPr>
        <w:pict w14:anchorId="774237D6">
          <v:rect id="_x0000_i1034" style="width:0;height:1.5pt" o:hralign="center" o:hrstd="t" o:hr="t" fillcolor="#a0a0a0" stroked="f"/>
        </w:pict>
      </w:r>
    </w:p>
    <w:sectPr w:rsidR="00F605C4" w:rsidRPr="00D525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F6D62" w14:textId="77777777" w:rsidR="00497407" w:rsidRDefault="00497407">
      <w:pPr>
        <w:spacing w:line="240" w:lineRule="auto"/>
      </w:pPr>
      <w:r>
        <w:separator/>
      </w:r>
    </w:p>
  </w:endnote>
  <w:endnote w:type="continuationSeparator" w:id="0">
    <w:p w14:paraId="237E75E2" w14:textId="77777777" w:rsidR="00497407" w:rsidRDefault="004974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7F27E" w14:textId="77777777" w:rsidR="00497407" w:rsidRDefault="00497407">
      <w:pPr>
        <w:spacing w:after="0"/>
      </w:pPr>
      <w:r>
        <w:separator/>
      </w:r>
    </w:p>
  </w:footnote>
  <w:footnote w:type="continuationSeparator" w:id="0">
    <w:p w14:paraId="6EDF12A5" w14:textId="77777777" w:rsidR="00497407" w:rsidRDefault="0049740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B46848"/>
    <w:multiLevelType w:val="multilevel"/>
    <w:tmpl w:val="11B4684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DE935CE"/>
    <w:multiLevelType w:val="multilevel"/>
    <w:tmpl w:val="1DE935C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292B229D"/>
    <w:multiLevelType w:val="multilevel"/>
    <w:tmpl w:val="292B229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A9376CC"/>
    <w:multiLevelType w:val="multilevel"/>
    <w:tmpl w:val="2A9376C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38071970"/>
    <w:multiLevelType w:val="multilevel"/>
    <w:tmpl w:val="3807197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384606C3"/>
    <w:multiLevelType w:val="multilevel"/>
    <w:tmpl w:val="384606C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38C75EEE"/>
    <w:multiLevelType w:val="multilevel"/>
    <w:tmpl w:val="38C75EE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6D010EE3"/>
    <w:multiLevelType w:val="multilevel"/>
    <w:tmpl w:val="6D010E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1911501817">
    <w:abstractNumId w:val="0"/>
  </w:num>
  <w:num w:numId="2" w16cid:durableId="1199121567">
    <w:abstractNumId w:val="3"/>
  </w:num>
  <w:num w:numId="3" w16cid:durableId="58749061">
    <w:abstractNumId w:val="7"/>
  </w:num>
  <w:num w:numId="4" w16cid:durableId="1095055952">
    <w:abstractNumId w:val="2"/>
  </w:num>
  <w:num w:numId="5" w16cid:durableId="621227985">
    <w:abstractNumId w:val="1"/>
  </w:num>
  <w:num w:numId="6" w16cid:durableId="896747009">
    <w:abstractNumId w:val="6"/>
  </w:num>
  <w:num w:numId="7" w16cid:durableId="474641683">
    <w:abstractNumId w:val="5"/>
  </w:num>
  <w:num w:numId="8" w16cid:durableId="11418459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1szAwMDc0Mja0NDBT0lEKTi0uzszPAykwrAUAiaEsPiwAAAA="/>
  </w:docVars>
  <w:rsids>
    <w:rsidRoot w:val="00BA59E4"/>
    <w:rsid w:val="000A3AF1"/>
    <w:rsid w:val="000B3985"/>
    <w:rsid w:val="001F4BDD"/>
    <w:rsid w:val="002D30D0"/>
    <w:rsid w:val="00383299"/>
    <w:rsid w:val="00394508"/>
    <w:rsid w:val="00417487"/>
    <w:rsid w:val="00497407"/>
    <w:rsid w:val="005A3C1B"/>
    <w:rsid w:val="00710F89"/>
    <w:rsid w:val="009406E5"/>
    <w:rsid w:val="00987F7E"/>
    <w:rsid w:val="009C248D"/>
    <w:rsid w:val="00A82DC6"/>
    <w:rsid w:val="00BA59E4"/>
    <w:rsid w:val="00BB1768"/>
    <w:rsid w:val="00CC17F1"/>
    <w:rsid w:val="00CF1A4E"/>
    <w:rsid w:val="00D525F8"/>
    <w:rsid w:val="00DB0157"/>
    <w:rsid w:val="00DE389A"/>
    <w:rsid w:val="00E92D0F"/>
    <w:rsid w:val="00EC68F1"/>
    <w:rsid w:val="00F605C4"/>
    <w:rsid w:val="00FD0239"/>
    <w:rsid w:val="74420C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37DB5"/>
  <w15:docId w15:val="{73CDDB98-394F-4D01-ADAF-725901A8C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katex-mathml">
    <w:name w:val="katex-mathml"/>
    <w:basedOn w:val="DefaultParagraphFont"/>
  </w:style>
  <w:style w:type="character" w:customStyle="1" w:styleId="mord">
    <w:name w:val="mord"/>
    <w:basedOn w:val="DefaultParagraphFont"/>
  </w:style>
  <w:style w:type="character" w:customStyle="1" w:styleId="mrel">
    <w:name w:val="mrel"/>
    <w:basedOn w:val="DefaultParagraphFont"/>
  </w:style>
  <w:style w:type="character" w:customStyle="1" w:styleId="vlist-s">
    <w:name w:val="vlist-s"/>
    <w:basedOn w:val="DefaultParagraphFont"/>
  </w:style>
  <w:style w:type="character" w:customStyle="1" w:styleId="mop">
    <w:name w:val="mop"/>
    <w:basedOn w:val="DefaultParagraphFont"/>
  </w:style>
  <w:style w:type="character" w:customStyle="1" w:styleId="mopen">
    <w:name w:val="mopen"/>
    <w:basedOn w:val="DefaultParagraphFont"/>
  </w:style>
  <w:style w:type="character" w:customStyle="1" w:styleId="mclose">
    <w:name w:val="mclose"/>
    <w:basedOn w:val="DefaultParagraphFont"/>
  </w:style>
  <w:style w:type="character" w:customStyle="1" w:styleId="mbin">
    <w:name w:val="mbin"/>
    <w:basedOn w:val="DefaultParagraphFont"/>
  </w:style>
  <w:style w:type="paragraph" w:styleId="ListParagraph">
    <w:name w:val="List Paragraph"/>
    <w:basedOn w:val="Normal"/>
    <w:uiPriority w:val="34"/>
    <w:qFormat/>
    <w:pPr>
      <w:ind w:left="720"/>
      <w:contextualSpacing/>
    </w:pPr>
  </w:style>
  <w:style w:type="paragraph" w:styleId="Title">
    <w:name w:val="Title"/>
    <w:basedOn w:val="Normal"/>
    <w:next w:val="Normal"/>
    <w:link w:val="TitleChar"/>
    <w:uiPriority w:val="10"/>
    <w:qFormat/>
    <w:rsid w:val="00383299"/>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qFormat/>
    <w:rsid w:val="00383299"/>
    <w:rPr>
      <w:rFonts w:asciiTheme="majorHAnsi" w:eastAsiaTheme="majorEastAsia" w:hAnsiTheme="majorHAnsi" w:cstheme="majorBidi"/>
      <w:spacing w:val="-10"/>
      <w:kern w:val="28"/>
      <w:sz w:val="56"/>
      <w:szCs w:val="56"/>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934</Words>
  <Characters>5328</Characters>
  <Application>Microsoft Office Word</Application>
  <DocSecurity>0</DocSecurity>
  <Lines>44</Lines>
  <Paragraphs>12</Paragraphs>
  <ScaleCrop>false</ScaleCrop>
  <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ih Kahaleh</dc:creator>
  <cp:lastModifiedBy>Rabih Kahaleh</cp:lastModifiedBy>
  <cp:revision>11</cp:revision>
  <dcterms:created xsi:type="dcterms:W3CDTF">2024-09-23T12:26:00Z</dcterms:created>
  <dcterms:modified xsi:type="dcterms:W3CDTF">2025-03-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34CA3BF17B7D49029C46416111B0E14E_12</vt:lpwstr>
  </property>
</Properties>
</file>